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RcrisLG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this-is-a-markdown-file"/>
      <w:bookmarkEnd w:id="21"/>
      <w:r>
        <w:t xml:space="preserve">This is a markdown file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67fb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RcrisLG</dc:creator>
  <dcterms:created xsi:type="dcterms:W3CDTF">2020-09-12T21:32:19Z</dcterms:created>
  <dcterms:modified xsi:type="dcterms:W3CDTF">2020-09-12T21:32:19Z</dcterms:modified>
</cp:coreProperties>
</file>